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C387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60286F59" w:rsidR="007B4A91" w:rsidRDefault="008C3879">
      <w:pPr>
        <w:rPr>
          <w:sz w:val="28"/>
          <w:szCs w:val="28"/>
        </w:rPr>
      </w:pPr>
      <w:r>
        <w:t>Sticks and stones</w:t>
      </w: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B0463F2" w:rsidR="007B4A91" w:rsidRDefault="008C3879">
      <w:pPr>
        <w:ind w:left="720"/>
        <w:rPr>
          <w:sz w:val="28"/>
          <w:szCs w:val="28"/>
        </w:rPr>
      </w:pPr>
      <w:r>
        <w:rPr>
          <w:sz w:val="28"/>
          <w:szCs w:val="28"/>
        </w:rPr>
        <w:t>To throw the stones at the chickens and hit them</w:t>
      </w:r>
    </w:p>
    <w:p w14:paraId="3D632C61" w14:textId="77777777" w:rsidR="007B4A91" w:rsidRDefault="008C387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1103F33" w:rsidR="007B4A91" w:rsidRDefault="008C3879">
      <w:pPr>
        <w:ind w:left="720"/>
        <w:rPr>
          <w:sz w:val="28"/>
          <w:szCs w:val="28"/>
        </w:rPr>
      </w:pPr>
      <w:r>
        <w:rPr>
          <w:sz w:val="28"/>
          <w:szCs w:val="28"/>
        </w:rPr>
        <w:t>There are wooden obstacles in which the chickens are contained and using a catapult the stones will be thrown at the obstacles to hit the chickens</w:t>
      </w:r>
    </w:p>
    <w:p w14:paraId="6102F988" w14:textId="77777777" w:rsidR="007B4A91" w:rsidRDefault="008C387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C387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C387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50CD909" w:rsidR="007B4A91" w:rsidRDefault="008C387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03EAD69" w:rsidR="007B4A91" w:rsidRDefault="008C387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thrown at th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52DDA3D" w:rsidR="007B4A91" w:rsidRDefault="008C387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ick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45FBCD9" w:rsidR="007B4A91" w:rsidRDefault="008C387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gets hit and is remove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2889536" w:rsidR="007B4A91" w:rsidRDefault="008C387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oden 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7CA620B" w:rsidR="007B4A91" w:rsidRDefault="008C387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get hit but not remove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C387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C387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C387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C387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BD64532" w:rsidR="007B4A91" w:rsidRDefault="008C387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t>With sound and more levels for the user to complete</w: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04554754">
    <w:abstractNumId w:val="0"/>
  </w:num>
  <w:num w:numId="2" w16cid:durableId="80806077">
    <w:abstractNumId w:val="1"/>
  </w:num>
  <w:num w:numId="3" w16cid:durableId="2146308550">
    <w:abstractNumId w:val="3"/>
  </w:num>
  <w:num w:numId="4" w16cid:durableId="4956075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C3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21</Words>
  <Characters>1265</Characters>
  <Application>Microsoft Office Word</Application>
  <DocSecurity>0</DocSecurity>
  <Lines>10</Lines>
  <Paragraphs>2</Paragraphs>
  <ScaleCrop>false</ScaleCrop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mit Rao</cp:lastModifiedBy>
  <cp:revision>2</cp:revision>
  <dcterms:created xsi:type="dcterms:W3CDTF">2022-10-14T05:59:00Z</dcterms:created>
  <dcterms:modified xsi:type="dcterms:W3CDTF">2022-10-14T05:59:00Z</dcterms:modified>
</cp:coreProperties>
</file>